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D7CC4" w14:textId="16D9A15C" w:rsidR="65BA26AC" w:rsidRDefault="46E7D6AF" w:rsidP="468E4AEA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</w:t>
      </w:r>
      <w:r w:rsidR="4883A710" w:rsidRPr="468E4AEA">
        <w:rPr>
          <w:b/>
          <w:bCs/>
          <w:color w:val="4471C4"/>
          <w:sz w:val="56"/>
          <w:szCs w:val="56"/>
          <w:u w:val="single"/>
        </w:rPr>
        <w:t>e</w:t>
      </w:r>
      <w:r w:rsidRPr="468E4AEA">
        <w:rPr>
          <w:b/>
          <w:bCs/>
          <w:color w:val="4471C4"/>
          <w:sz w:val="56"/>
          <w:szCs w:val="56"/>
          <w:u w:val="single"/>
        </w:rPr>
        <w:t>ct Report</w:t>
      </w:r>
    </w:p>
    <w:p w14:paraId="17213C8C" w14:textId="3C3A4D07" w:rsidR="578416F6" w:rsidRDefault="578416F6" w:rsidP="002162D1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64</w:t>
      </w:r>
    </w:p>
    <w:p w14:paraId="4C1C8999" w14:textId="55ABF519" w:rsidR="74ECEB21" w:rsidRDefault="74ECEB21" w:rsidP="00856A27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F52316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2F47BA0F" w14:textId="13C0096A" w:rsidR="2D2B39EF" w:rsidRDefault="2D2B39EF" w:rsidP="2DB5A402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 w:rsidR="00E05869"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="5C6F16A7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76245319" w14:textId="4E94FDBC" w:rsidR="00001276" w:rsidRDefault="00001276" w:rsidP="2DB5A402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</w:t>
      </w:r>
      <w:r w:rsidR="00365271">
        <w:rPr>
          <w:b/>
          <w:bCs/>
          <w:sz w:val="40"/>
          <w:szCs w:val="40"/>
          <w:u w:val="single"/>
        </w:rPr>
        <w:t>:</w:t>
      </w:r>
      <w:r w:rsidR="00236469"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4219BCD0" w14:textId="16DE2C48" w:rsidR="0061235D" w:rsidRPr="0061235D" w:rsidRDefault="19D95CEF" w:rsidP="0061235D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 w:rsidR="65BA26AC"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0454257F" w14:textId="2ED9CCFC" w:rsidR="0077749D" w:rsidRDefault="4ED2F280" w:rsidP="00E65FF0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 xml:space="preserve">Defect </w:t>
      </w:r>
      <w:r w:rsidR="00DE6723" w:rsidRPr="0077749D">
        <w:rPr>
          <w:b/>
          <w:bCs/>
          <w:sz w:val="40"/>
          <w:szCs w:val="40"/>
          <w:u w:val="single"/>
        </w:rPr>
        <w:t>Description</w:t>
      </w:r>
      <w:r w:rsidRPr="0077749D">
        <w:rPr>
          <w:b/>
          <w:bCs/>
          <w:sz w:val="40"/>
          <w:szCs w:val="40"/>
          <w:u w:val="single"/>
        </w:rPr>
        <w:t>:</w:t>
      </w:r>
      <w:r w:rsidR="00DE6723" w:rsidRPr="0077749D">
        <w:rPr>
          <w:b/>
          <w:bCs/>
          <w:sz w:val="40"/>
          <w:szCs w:val="40"/>
          <w:u w:val="single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A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fter entering the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= "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SE123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>", an</w:t>
      </w:r>
      <w:r w:rsidR="0077749D" w:rsidRP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77749D" w:rsidRPr="0077749D">
        <w:rPr>
          <w:b/>
          <w:bCs/>
          <w:sz w:val="32"/>
          <w:szCs w:val="32"/>
        </w:rPr>
        <w:t>InvalidCourseName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E</w:t>
      </w:r>
      <w:r w:rsidR="0077749D" w:rsidRPr="0077749D">
        <w:rPr>
          <w:rFonts w:ascii="Calibri" w:eastAsia="Calibri" w:hAnsi="Calibri" w:cs="Calibri"/>
          <w:b/>
          <w:bCs/>
          <w:sz w:val="32"/>
          <w:szCs w:val="32"/>
        </w:rPr>
        <w:t>xception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 xml:space="preserve"> The course name must not contain numbers.</w:t>
      </w:r>
    </w:p>
    <w:p w14:paraId="2525AD62" w14:textId="25ECB122" w:rsidR="65BA26AC" w:rsidRPr="0077749D" w:rsidRDefault="4ED2F280" w:rsidP="00E65FF0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>Steps:</w:t>
      </w:r>
      <w:r w:rsidRPr="0077749D">
        <w:rPr>
          <w:b/>
          <w:bCs/>
          <w:sz w:val="40"/>
          <w:szCs w:val="40"/>
        </w:rPr>
        <w:t xml:space="preserve"> </w:t>
      </w:r>
    </w:p>
    <w:p w14:paraId="4289B4E6" w14:textId="45D6FEBF" w:rsidR="65BA26AC" w:rsidRDefault="4ED2F280" w:rsidP="468E4AEA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4FA20203" w14:textId="19519EFB" w:rsidR="00DE6723" w:rsidRPr="008336C2" w:rsidRDefault="00DE6723" w:rsidP="008336C2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 xml:space="preserve">course </w:t>
      </w:r>
      <w:r w:rsidR="00FF4087">
        <w:rPr>
          <w:rFonts w:ascii="Calibri" w:eastAsia="Calibri" w:hAnsi="Calibri" w:cs="Calibri"/>
          <w:b/>
          <w:bCs/>
          <w:sz w:val="32"/>
          <w:szCs w:val="32"/>
        </w:rPr>
        <w:t>name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8336C2"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</w:t>
      </w:r>
      <w:r w:rsid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Course </w:t>
      </w:r>
      <w:r w:rsidR="008336C2"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>constructor</w:t>
      </w:r>
      <w:r w:rsid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 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>=</w:t>
      </w:r>
      <w:r w:rsidR="008336C2"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>CSE123</w:t>
      </w:r>
      <w:r w:rsidR="008336C2"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196056AE" w14:textId="583E1EC6" w:rsidR="65BA26AC" w:rsidRDefault="4ED2F280" w:rsidP="468E4AEA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BC8148E" w14:textId="4046EE41" w:rsidR="65BA26AC" w:rsidRDefault="7831A45D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3392DE45" w14:textId="4DD3BCF1" w:rsidR="65BA26AC" w:rsidRPr="00856A27" w:rsidRDefault="7831A45D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67F9125D" w14:textId="63FDB94A" w:rsidR="00856A27" w:rsidRDefault="00856A27" w:rsidP="00856A27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  <w:r w:rsidR="0073051D">
        <w:rPr>
          <w:b/>
          <w:bCs/>
          <w:sz w:val="40"/>
          <w:szCs w:val="40"/>
        </w:rPr>
        <w:t>17/5/2023</w:t>
      </w:r>
    </w:p>
    <w:p w14:paraId="50AAB513" w14:textId="7C5E5A0C" w:rsidR="00943309" w:rsidRPr="00DE6723" w:rsidRDefault="00856A27" w:rsidP="00DE6723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F52316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658DEA09" w14:textId="1CEB4F00" w:rsidR="7547073E" w:rsidRPr="00DE6723" w:rsidRDefault="008336C2" w:rsidP="00DE6723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8336C2">
        <w:rPr>
          <w:b/>
          <w:bCs/>
          <w:noProof/>
          <w:sz w:val="40"/>
          <w:szCs w:val="40"/>
          <w:u w:val="single"/>
        </w:rPr>
        <w:drawing>
          <wp:anchor distT="0" distB="0" distL="114300" distR="114300" simplePos="0" relativeHeight="251661312" behindDoc="0" locked="0" layoutInCell="1" allowOverlap="1" wp14:anchorId="2B18D2AF" wp14:editId="644ACD9C">
            <wp:simplePos x="0" y="0"/>
            <wp:positionH relativeFrom="column">
              <wp:posOffset>0</wp:posOffset>
            </wp:positionH>
            <wp:positionV relativeFrom="paragraph">
              <wp:posOffset>357505</wp:posOffset>
            </wp:positionV>
            <wp:extent cx="6386195" cy="2782570"/>
            <wp:effectExtent l="0" t="0" r="0" b="0"/>
            <wp:wrapSquare wrapText="bothSides"/>
            <wp:docPr id="15168991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899187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6195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0A0E2F7" w:rsidRPr="2DB5A402">
        <w:rPr>
          <w:b/>
          <w:bCs/>
          <w:sz w:val="40"/>
          <w:szCs w:val="40"/>
          <w:u w:val="single"/>
        </w:rPr>
        <w:t>Screenshot for the Defect:</w:t>
      </w:r>
      <w:r w:rsidRPr="008336C2">
        <w:rPr>
          <w:noProof/>
        </w:rPr>
        <w:t xml:space="preserve"> </w:t>
      </w:r>
    </w:p>
    <w:p w14:paraId="0825CCA5" w14:textId="6D98E08C" w:rsidR="65BA26AC" w:rsidRDefault="60A0E2F7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41F174FC" w14:textId="5F613342" w:rsidR="65BA26AC" w:rsidRDefault="00275B1A" w:rsidP="468E4AEA">
      <w:pPr>
        <w:rPr>
          <w:b/>
          <w:bCs/>
          <w:sz w:val="40"/>
          <w:szCs w:val="40"/>
          <w:u w:val="single"/>
        </w:rPr>
      </w:pPr>
      <w:r w:rsidRPr="00275B1A"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2EF84FD5" wp14:editId="45B03F92">
            <wp:extent cx="5943600" cy="2258695"/>
            <wp:effectExtent l="0" t="0" r="0" b="8255"/>
            <wp:docPr id="1762168024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168024" name="Picture 1" descr="A screenshot of a computer program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F087" w14:textId="6DBECE5A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5E1F39CB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EF8F6E9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0254480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7032B1F" w14:textId="5C72723D" w:rsidR="65BA26AC" w:rsidRPr="00856A27" w:rsidRDefault="65BA26AC" w:rsidP="00856A27">
      <w:pPr>
        <w:rPr>
          <w:b/>
          <w:bCs/>
          <w:sz w:val="36"/>
          <w:szCs w:val="36"/>
        </w:rPr>
      </w:pPr>
    </w:p>
    <w:sectPr w:rsidR="65BA26AC" w:rsidRPr="00856A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QUAa6GFoy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36469"/>
    <w:rsid w:val="00275B1A"/>
    <w:rsid w:val="002E04C9"/>
    <w:rsid w:val="00365271"/>
    <w:rsid w:val="00365A4A"/>
    <w:rsid w:val="004B1A9A"/>
    <w:rsid w:val="005B242C"/>
    <w:rsid w:val="0061235D"/>
    <w:rsid w:val="0073051D"/>
    <w:rsid w:val="0077749D"/>
    <w:rsid w:val="008336C2"/>
    <w:rsid w:val="00841434"/>
    <w:rsid w:val="00856A27"/>
    <w:rsid w:val="00943309"/>
    <w:rsid w:val="0096733F"/>
    <w:rsid w:val="00DE6723"/>
    <w:rsid w:val="00E05869"/>
    <w:rsid w:val="00E37BD8"/>
    <w:rsid w:val="00F52316"/>
    <w:rsid w:val="00FF4087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1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7</cp:revision>
  <dcterms:created xsi:type="dcterms:W3CDTF">2023-05-12T18:31:00Z</dcterms:created>
  <dcterms:modified xsi:type="dcterms:W3CDTF">2023-05-18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